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FAE5C1" w14:textId="523FA704" w:rsidR="004B718A" w:rsidRDefault="001241A3" w:rsidP="004B718A">
      <w:pPr>
        <w:pStyle w:val="Heading1"/>
        <w:rPr>
          <w:rFonts w:ascii="Caveat bold" w:hAnsi="Caveat bold"/>
          <w:color w:val="008F85"/>
          <w:sz w:val="40"/>
          <w:szCs w:val="40"/>
        </w:rPr>
      </w:pPr>
      <w:bookmarkStart w:id="0" w:name="_GoBack"/>
      <w:bookmarkEnd w:id="0"/>
      <w:r>
        <w:rPr>
          <w:rFonts w:ascii="Caveat bold" w:hAnsi="Caveat bold"/>
          <w:color w:val="008F85"/>
          <w:sz w:val="40"/>
          <w:szCs w:val="40"/>
        </w:rPr>
        <w:t>Sample Email Text</w:t>
      </w:r>
    </w:p>
    <w:p w14:paraId="6EF738C7" w14:textId="0E3F6376" w:rsidR="001241A3" w:rsidRPr="001241A3" w:rsidRDefault="001241A3" w:rsidP="001241A3">
      <w:pPr>
        <w:rPr>
          <w:rFonts w:ascii="Gotham Book" w:hAnsi="Gotham Book"/>
        </w:rPr>
      </w:pPr>
      <w:r w:rsidRPr="001241A3">
        <w:rPr>
          <w:rFonts w:ascii="Gotham Book" w:hAnsi="Gotham Book"/>
        </w:rPr>
        <w:t>Below are some sample emails that you can edit or use as-is to reach out to teachers and administrators to ask about financial education efforts. You can also reach them using the CheckYourSchool.org’s “</w:t>
      </w:r>
      <w:hyperlink r:id="rId7" w:history="1">
        <w:r w:rsidRPr="001241A3">
          <w:rPr>
            <w:rStyle w:val="Hyperlink"/>
            <w:rFonts w:ascii="Gotham Book" w:hAnsi="Gotham Book"/>
          </w:rPr>
          <w:t>Add a School</w:t>
        </w:r>
      </w:hyperlink>
      <w:r w:rsidRPr="001241A3">
        <w:rPr>
          <w:rFonts w:ascii="Gotham Book" w:hAnsi="Gotham Book"/>
        </w:rPr>
        <w:t>” form, which is anonymous.</w:t>
      </w:r>
    </w:p>
    <w:p w14:paraId="62C914BC" w14:textId="77777777" w:rsidR="000443F2" w:rsidRDefault="000443F2" w:rsidP="000443F2">
      <w:pPr>
        <w:pStyle w:val="Heading2"/>
      </w:pPr>
    </w:p>
    <w:p w14:paraId="7E2F9ED8" w14:textId="1B31157F" w:rsidR="001241A3" w:rsidRPr="001241A3" w:rsidRDefault="001241A3" w:rsidP="001241A3">
      <w:pPr>
        <w:pStyle w:val="Heading2"/>
        <w:rPr>
          <w:rFonts w:ascii="Gotham Bold" w:hAnsi="Gotham Bold"/>
          <w:color w:val="235BA8"/>
          <w:sz w:val="24"/>
          <w:szCs w:val="24"/>
        </w:rPr>
      </w:pPr>
      <w:r w:rsidRPr="001241A3">
        <w:rPr>
          <w:rFonts w:ascii="Gotham Bold" w:hAnsi="Gotham Bold"/>
          <w:color w:val="235BA8"/>
          <w:sz w:val="24"/>
          <w:szCs w:val="24"/>
        </w:rPr>
        <w:t>Email asking a teacher if their school is offering financial education</w:t>
      </w:r>
    </w:p>
    <w:p w14:paraId="50BEFB20" w14:textId="77777777" w:rsidR="001241A3" w:rsidRPr="001241A3" w:rsidRDefault="001241A3" w:rsidP="001241A3">
      <w:pPr>
        <w:rPr>
          <w:rFonts w:ascii="Gotham Book" w:hAnsi="Gotham Book"/>
        </w:rPr>
      </w:pPr>
      <w:r w:rsidRPr="001241A3">
        <w:rPr>
          <w:rFonts w:ascii="Gotham Book" w:hAnsi="Gotham Book"/>
        </w:rPr>
        <w:t>Hi &lt;TEACHER NAME&gt;,</w:t>
      </w:r>
    </w:p>
    <w:p w14:paraId="49B4D7FC" w14:textId="77777777" w:rsidR="001241A3" w:rsidRPr="001241A3" w:rsidRDefault="001241A3" w:rsidP="001241A3">
      <w:pPr>
        <w:rPr>
          <w:rFonts w:ascii="Gotham Book" w:hAnsi="Gotham Book"/>
        </w:rPr>
      </w:pPr>
    </w:p>
    <w:p w14:paraId="4C61AA2B" w14:textId="30D76B41" w:rsidR="001241A3" w:rsidRPr="001241A3" w:rsidRDefault="001241A3" w:rsidP="001241A3">
      <w:pPr>
        <w:rPr>
          <w:rFonts w:ascii="Gotham Book" w:hAnsi="Gotham Book"/>
        </w:rPr>
      </w:pPr>
      <w:r w:rsidRPr="001241A3">
        <w:rPr>
          <w:rFonts w:ascii="Gotham Book" w:hAnsi="Gotham Book"/>
        </w:rPr>
        <w:t>I was wondering whether you’re teaching financial education.</w:t>
      </w:r>
    </w:p>
    <w:p w14:paraId="38592F32" w14:textId="08A2A29B" w:rsidR="001241A3" w:rsidRPr="001241A3" w:rsidRDefault="001241A3" w:rsidP="001241A3">
      <w:pPr>
        <w:rPr>
          <w:rFonts w:ascii="Gotham Book" w:hAnsi="Gotham Book"/>
        </w:rPr>
      </w:pPr>
      <w:r w:rsidRPr="001241A3">
        <w:rPr>
          <w:rFonts w:ascii="Gotham Book" w:hAnsi="Gotham Book"/>
        </w:rPr>
        <w:t xml:space="preserve">If you are, thank you for taking the time to teach children money skills! Would you mind going to </w:t>
      </w:r>
      <w:hyperlink r:id="rId8" w:history="1">
        <w:r w:rsidRPr="001241A3">
          <w:rPr>
            <w:rStyle w:val="Hyperlink"/>
            <w:rFonts w:ascii="Gotham Book" w:hAnsi="Gotham Book"/>
          </w:rPr>
          <w:t>CheckYourSchool.org</w:t>
        </w:r>
      </w:hyperlink>
      <w:r w:rsidRPr="001241A3">
        <w:rPr>
          <w:rFonts w:ascii="Gotham Book" w:hAnsi="Gotham Book"/>
        </w:rPr>
        <w:t xml:space="preserve"> and adding your grade to the </w:t>
      </w:r>
      <w:hyperlink r:id="rId9" w:history="1">
        <w:r w:rsidRPr="001241A3">
          <w:rPr>
            <w:rStyle w:val="Hyperlink"/>
            <w:rFonts w:ascii="Gotham Book" w:hAnsi="Gotham Book"/>
          </w:rPr>
          <w:t>school database</w:t>
        </w:r>
      </w:hyperlink>
      <w:r w:rsidRPr="001241A3">
        <w:rPr>
          <w:rFonts w:ascii="Gotham Book" w:hAnsi="Gotham Book"/>
        </w:rPr>
        <w:t>?</w:t>
      </w:r>
    </w:p>
    <w:p w14:paraId="19BEBF21" w14:textId="4AFC8724" w:rsidR="001241A3" w:rsidRPr="001241A3" w:rsidRDefault="001241A3" w:rsidP="001241A3">
      <w:pPr>
        <w:rPr>
          <w:rFonts w:ascii="Gotham Book" w:hAnsi="Gotham Book"/>
        </w:rPr>
      </w:pPr>
      <w:r w:rsidRPr="001241A3">
        <w:rPr>
          <w:rFonts w:ascii="Gotham Book" w:hAnsi="Gotham Book"/>
        </w:rPr>
        <w:t xml:space="preserve">If you aren’t yet teaching financial education, I’d really love for you to start. I know that CheckYourSchool.org has some great resources for teachers, which you can access in their </w:t>
      </w:r>
      <w:hyperlink r:id="rId10" w:history="1">
        <w:r w:rsidRPr="001241A3">
          <w:rPr>
            <w:rStyle w:val="Hyperlink"/>
            <w:rFonts w:ascii="Gotham Book" w:hAnsi="Gotham Book"/>
          </w:rPr>
          <w:t>Implementation Toolkit</w:t>
        </w:r>
      </w:hyperlink>
      <w:r w:rsidRPr="001241A3">
        <w:rPr>
          <w:rFonts w:ascii="Gotham Book" w:hAnsi="Gotham Book"/>
        </w:rPr>
        <w:t>.</w:t>
      </w:r>
    </w:p>
    <w:p w14:paraId="45B7138E" w14:textId="77777777" w:rsidR="001241A3" w:rsidRPr="001241A3" w:rsidRDefault="001241A3" w:rsidP="001241A3">
      <w:pPr>
        <w:rPr>
          <w:rFonts w:ascii="Gotham Book" w:hAnsi="Gotham Book"/>
        </w:rPr>
      </w:pPr>
      <w:r w:rsidRPr="001241A3">
        <w:rPr>
          <w:rFonts w:ascii="Gotham Book" w:hAnsi="Gotham Book"/>
        </w:rPr>
        <w:t>Thanks again for all that you do!</w:t>
      </w:r>
    </w:p>
    <w:p w14:paraId="1B75FBC4" w14:textId="77777777" w:rsidR="001241A3" w:rsidRPr="001241A3" w:rsidRDefault="001241A3" w:rsidP="001241A3">
      <w:pPr>
        <w:rPr>
          <w:rFonts w:ascii="Gotham Book" w:hAnsi="Gotham Book"/>
        </w:rPr>
      </w:pPr>
    </w:p>
    <w:p w14:paraId="18484521" w14:textId="77777777" w:rsidR="001241A3" w:rsidRPr="001241A3" w:rsidRDefault="001241A3" w:rsidP="001241A3">
      <w:pPr>
        <w:rPr>
          <w:rFonts w:ascii="Gotham Book" w:hAnsi="Gotham Book"/>
        </w:rPr>
      </w:pPr>
      <w:r w:rsidRPr="001241A3">
        <w:rPr>
          <w:rFonts w:ascii="Gotham Book" w:hAnsi="Gotham Book"/>
        </w:rPr>
        <w:t>Best,</w:t>
      </w:r>
    </w:p>
    <w:p w14:paraId="2790BBF0" w14:textId="77777777" w:rsidR="001241A3" w:rsidRDefault="001241A3" w:rsidP="001241A3"/>
    <w:p w14:paraId="634A5CF0" w14:textId="79D57E06" w:rsidR="001241A3" w:rsidRPr="001241A3" w:rsidRDefault="001241A3" w:rsidP="001241A3">
      <w:pPr>
        <w:rPr>
          <w:rFonts w:ascii="Gotham Bold" w:hAnsi="Gotham Bold"/>
          <w:b/>
          <w:color w:val="235BA8"/>
          <w:sz w:val="24"/>
          <w:szCs w:val="24"/>
        </w:rPr>
      </w:pPr>
      <w:r w:rsidRPr="001241A3">
        <w:rPr>
          <w:rFonts w:ascii="Gotham Bold" w:hAnsi="Gotham Bold"/>
          <w:b/>
          <w:color w:val="235BA8"/>
          <w:sz w:val="24"/>
          <w:szCs w:val="24"/>
        </w:rPr>
        <w:t>Email asking a principal/administrator about financial education efforts</w:t>
      </w:r>
    </w:p>
    <w:p w14:paraId="2506DD54" w14:textId="77777777" w:rsidR="001241A3" w:rsidRPr="001241A3" w:rsidRDefault="001241A3" w:rsidP="001241A3">
      <w:pPr>
        <w:rPr>
          <w:rFonts w:ascii="Gotham Book" w:hAnsi="Gotham Book"/>
        </w:rPr>
      </w:pPr>
      <w:r w:rsidRPr="001241A3">
        <w:rPr>
          <w:rFonts w:ascii="Gotham Book" w:hAnsi="Gotham Book"/>
        </w:rPr>
        <w:t>Dear &lt;PRINCIPAL/ADMINISTRATOR NAME&gt;,</w:t>
      </w:r>
    </w:p>
    <w:p w14:paraId="1365A2E1" w14:textId="77777777" w:rsidR="001241A3" w:rsidRPr="001241A3" w:rsidRDefault="001241A3" w:rsidP="001241A3">
      <w:pPr>
        <w:rPr>
          <w:rFonts w:ascii="Gotham Book" w:hAnsi="Gotham Book"/>
        </w:rPr>
      </w:pPr>
      <w:r w:rsidRPr="001241A3">
        <w:rPr>
          <w:rFonts w:ascii="Gotham Book" w:hAnsi="Gotham Book"/>
        </w:rPr>
        <w:t xml:space="preserve">I wanted to reach out to see whether all grades are currently including financial education in their curriculums. </w:t>
      </w:r>
    </w:p>
    <w:p w14:paraId="3D265087" w14:textId="77777777" w:rsidR="001241A3" w:rsidRPr="001241A3" w:rsidRDefault="001241A3" w:rsidP="001241A3">
      <w:pPr>
        <w:rPr>
          <w:rFonts w:ascii="Gotham Book" w:hAnsi="Gotham Book"/>
        </w:rPr>
      </w:pPr>
      <w:r w:rsidRPr="001241A3">
        <w:rPr>
          <w:rFonts w:ascii="Gotham Book" w:hAnsi="Gotham Book"/>
        </w:rPr>
        <w:t>I know that teachers have a lot on their plates, but it’s really important to me that children learn the money skills necessary to be successful.</w:t>
      </w:r>
    </w:p>
    <w:p w14:paraId="01EC2D21" w14:textId="75FE3039" w:rsidR="001241A3" w:rsidRPr="001241A3" w:rsidRDefault="001241A3" w:rsidP="001241A3">
      <w:pPr>
        <w:rPr>
          <w:rFonts w:ascii="Gotham Book" w:hAnsi="Gotham Book"/>
        </w:rPr>
      </w:pPr>
      <w:r w:rsidRPr="001241A3">
        <w:rPr>
          <w:rFonts w:ascii="Gotham Book" w:hAnsi="Gotham Book"/>
        </w:rPr>
        <w:t xml:space="preserve">If one or more grades are teaching financial education, would you mind going to </w:t>
      </w:r>
      <w:hyperlink r:id="rId11" w:history="1">
        <w:r w:rsidRPr="001241A3">
          <w:rPr>
            <w:rStyle w:val="Hyperlink"/>
            <w:rFonts w:ascii="Gotham Book" w:hAnsi="Gotham Book"/>
          </w:rPr>
          <w:t>CheckYourSchool.org</w:t>
        </w:r>
      </w:hyperlink>
      <w:r w:rsidRPr="001241A3">
        <w:rPr>
          <w:rFonts w:ascii="Gotham Book" w:hAnsi="Gotham Book"/>
        </w:rPr>
        <w:t xml:space="preserve"> and adding them to the </w:t>
      </w:r>
      <w:hyperlink r:id="rId12" w:history="1">
        <w:r w:rsidRPr="001241A3">
          <w:rPr>
            <w:rStyle w:val="Hyperlink"/>
            <w:rFonts w:ascii="Gotham Book" w:hAnsi="Gotham Book"/>
          </w:rPr>
          <w:t>school listing</w:t>
        </w:r>
      </w:hyperlink>
      <w:r w:rsidRPr="001241A3">
        <w:rPr>
          <w:rFonts w:ascii="Gotham Book" w:hAnsi="Gotham Book"/>
        </w:rPr>
        <w:t>? I want to make sure you’re getting credit for all that you’re already going to promote financial literacy.</w:t>
      </w:r>
    </w:p>
    <w:p w14:paraId="5C8BF58C" w14:textId="77777777" w:rsidR="001241A3" w:rsidRPr="001241A3" w:rsidRDefault="001241A3" w:rsidP="001241A3">
      <w:pPr>
        <w:rPr>
          <w:rFonts w:ascii="Gotham Book" w:hAnsi="Gotham Book"/>
        </w:rPr>
      </w:pPr>
      <w:r w:rsidRPr="001241A3">
        <w:rPr>
          <w:rFonts w:ascii="Gotham Book" w:hAnsi="Gotham Book"/>
        </w:rPr>
        <w:t xml:space="preserve">If you’d like to have incorporate financial education, you can find some great resources in the CheckYourSchool.org </w:t>
      </w:r>
      <w:hyperlink r:id="rId13" w:history="1">
        <w:r w:rsidRPr="001241A3">
          <w:rPr>
            <w:rStyle w:val="Hyperlink"/>
            <w:rFonts w:ascii="Gotham Book" w:hAnsi="Gotham Book"/>
          </w:rPr>
          <w:t>Implementation Toolkit</w:t>
        </w:r>
      </w:hyperlink>
      <w:r w:rsidRPr="001241A3">
        <w:rPr>
          <w:rFonts w:ascii="Gotham Book" w:hAnsi="Gotham Book"/>
        </w:rPr>
        <w:t xml:space="preserve">, including free or low-cost </w:t>
      </w:r>
      <w:hyperlink r:id="rId14" w:history="1">
        <w:r w:rsidRPr="001241A3">
          <w:rPr>
            <w:rStyle w:val="Hyperlink"/>
            <w:rFonts w:ascii="Gotham Book" w:hAnsi="Gotham Book"/>
          </w:rPr>
          <w:t>programs</w:t>
        </w:r>
      </w:hyperlink>
      <w:r w:rsidRPr="001241A3">
        <w:rPr>
          <w:rFonts w:ascii="Gotham Book" w:hAnsi="Gotham Book"/>
        </w:rPr>
        <w:t xml:space="preserve"> and training resources.</w:t>
      </w:r>
    </w:p>
    <w:p w14:paraId="45AB1152" w14:textId="77777777" w:rsidR="001241A3" w:rsidRPr="001241A3" w:rsidRDefault="001241A3" w:rsidP="001241A3">
      <w:pPr>
        <w:rPr>
          <w:rFonts w:ascii="Gotham Book" w:hAnsi="Gotham Book"/>
        </w:rPr>
      </w:pPr>
      <w:r w:rsidRPr="001241A3">
        <w:rPr>
          <w:rFonts w:ascii="Gotham Book" w:hAnsi="Gotham Book"/>
        </w:rPr>
        <w:t>Thank you!</w:t>
      </w:r>
    </w:p>
    <w:p w14:paraId="4EC45C18" w14:textId="77777777" w:rsidR="001241A3" w:rsidRPr="001241A3" w:rsidRDefault="001241A3" w:rsidP="001241A3">
      <w:pPr>
        <w:rPr>
          <w:rFonts w:ascii="Gotham Book" w:hAnsi="Gotham Book"/>
        </w:rPr>
      </w:pPr>
    </w:p>
    <w:p w14:paraId="0A1ECC6A" w14:textId="5E0DDCC2" w:rsidR="004B718A" w:rsidRPr="001241A3" w:rsidRDefault="001241A3" w:rsidP="001241A3">
      <w:pPr>
        <w:spacing w:line="256" w:lineRule="auto"/>
        <w:rPr>
          <w:rFonts w:ascii="Gotham Book" w:hAnsi="Gotham Book" w:cstheme="minorHAnsi"/>
        </w:rPr>
      </w:pPr>
      <w:r w:rsidRPr="001241A3">
        <w:rPr>
          <w:rFonts w:ascii="Gotham Book" w:hAnsi="Gotham Book"/>
        </w:rPr>
        <w:t>Best,</w:t>
      </w:r>
    </w:p>
    <w:sectPr w:rsidR="004B718A" w:rsidRPr="001241A3">
      <w:head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8828A6" w14:textId="77777777" w:rsidR="00375594" w:rsidRDefault="00375594" w:rsidP="000A46CA">
      <w:pPr>
        <w:spacing w:after="0" w:line="240" w:lineRule="auto"/>
      </w:pPr>
      <w:r>
        <w:separator/>
      </w:r>
    </w:p>
  </w:endnote>
  <w:endnote w:type="continuationSeparator" w:id="0">
    <w:p w14:paraId="77815834" w14:textId="77777777" w:rsidR="00375594" w:rsidRDefault="00375594" w:rsidP="000A46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veat bold">
    <w:panose1 w:val="00000000000000000000"/>
    <w:charset w:val="00"/>
    <w:family w:val="roman"/>
    <w:notTrueType/>
    <w:pitch w:val="default"/>
  </w:font>
  <w:font w:name="Gotham Book">
    <w:panose1 w:val="02000604040000020004"/>
    <w:charset w:val="00"/>
    <w:family w:val="modern"/>
    <w:notTrueType/>
    <w:pitch w:val="variable"/>
    <w:sig w:usb0="00000087" w:usb1="00000000" w:usb2="00000000" w:usb3="00000000" w:csb0="0000000B" w:csb1="00000000"/>
  </w:font>
  <w:font w:name="Gotham Bold">
    <w:panose1 w:val="00000000000000000000"/>
    <w:charset w:val="00"/>
    <w:family w:val="modern"/>
    <w:notTrueType/>
    <w:pitch w:val="variable"/>
    <w:sig w:usb0="A00000FF" w:usb1="4000004A" w:usb2="00000000" w:usb3="00000000" w:csb0="0000000B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9259BF" w14:textId="77777777" w:rsidR="00375594" w:rsidRDefault="00375594" w:rsidP="000A46CA">
      <w:pPr>
        <w:spacing w:after="0" w:line="240" w:lineRule="auto"/>
      </w:pPr>
      <w:r>
        <w:separator/>
      </w:r>
    </w:p>
  </w:footnote>
  <w:footnote w:type="continuationSeparator" w:id="0">
    <w:p w14:paraId="32D2E08F" w14:textId="77777777" w:rsidR="00375594" w:rsidRDefault="00375594" w:rsidP="000A46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F51EC7" w14:textId="1302DA69" w:rsidR="000A46CA" w:rsidRDefault="000A46CA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F81B7F2" wp14:editId="6418EA42">
          <wp:simplePos x="0" y="0"/>
          <wp:positionH relativeFrom="column">
            <wp:posOffset>-374650</wp:posOffset>
          </wp:positionH>
          <wp:positionV relativeFrom="paragraph">
            <wp:posOffset>-273685</wp:posOffset>
          </wp:positionV>
          <wp:extent cx="1231900" cy="821267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heck Your School landscape (1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31900" cy="8212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242DC5"/>
    <w:multiLevelType w:val="hybridMultilevel"/>
    <w:tmpl w:val="2AB83E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41284B"/>
    <w:multiLevelType w:val="hybridMultilevel"/>
    <w:tmpl w:val="3B7C6D5A"/>
    <w:lvl w:ilvl="0" w:tplc="5C5EF798">
      <w:start w:val="1"/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38302C"/>
    <w:multiLevelType w:val="hybridMultilevel"/>
    <w:tmpl w:val="A790BE80"/>
    <w:lvl w:ilvl="0" w:tplc="66A07958"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7E1F12"/>
    <w:multiLevelType w:val="hybridMultilevel"/>
    <w:tmpl w:val="684A3A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4EE1752"/>
    <w:multiLevelType w:val="hybridMultilevel"/>
    <w:tmpl w:val="D520DC7A"/>
    <w:lvl w:ilvl="0" w:tplc="23586C86">
      <w:start w:val="8"/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2M7QwMjEwtTQ0NDVT0lEKTi0uzszPAykwrAUAlId/JSwAAAA="/>
  </w:docVars>
  <w:rsids>
    <w:rsidRoot w:val="004B718A"/>
    <w:rsid w:val="000443F2"/>
    <w:rsid w:val="000A46CA"/>
    <w:rsid w:val="001241A3"/>
    <w:rsid w:val="001A3CCB"/>
    <w:rsid w:val="00375594"/>
    <w:rsid w:val="004B718A"/>
    <w:rsid w:val="0058201C"/>
    <w:rsid w:val="00712BE7"/>
    <w:rsid w:val="00DF74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7B048E0"/>
  <w15:chartTrackingRefBased/>
  <w15:docId w15:val="{960B967D-E043-43E3-B72F-A47EA843D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B718A"/>
  </w:style>
  <w:style w:type="paragraph" w:styleId="Heading1">
    <w:name w:val="heading 1"/>
    <w:basedOn w:val="Normal"/>
    <w:next w:val="Normal"/>
    <w:link w:val="Heading1Char"/>
    <w:uiPriority w:val="9"/>
    <w:qFormat/>
    <w:rsid w:val="004B718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443F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B718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4B718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4B718A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4B718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0A46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46CA"/>
  </w:style>
  <w:style w:type="paragraph" w:styleId="Footer">
    <w:name w:val="footer"/>
    <w:basedOn w:val="Normal"/>
    <w:link w:val="FooterChar"/>
    <w:uiPriority w:val="99"/>
    <w:unhideWhenUsed/>
    <w:rsid w:val="000A46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46CA"/>
  </w:style>
  <w:style w:type="character" w:customStyle="1" w:styleId="Heading2Char">
    <w:name w:val="Heading 2 Char"/>
    <w:basedOn w:val="DefaultParagraphFont"/>
    <w:link w:val="Heading2"/>
    <w:uiPriority w:val="9"/>
    <w:rsid w:val="000443F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Megan\Documents\DMcD\Clients\Jumpstart\Toolkits\checkyourschool.org" TargetMode="External"/><Relationship Id="rId13" Type="http://schemas.openxmlformats.org/officeDocument/2006/relationships/hyperlink" Target="https://checkyourschool.org/for-educators/educator-toolkit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checkyourschool.org/for-parents/submit-school-information/" TargetMode="External"/><Relationship Id="rId12" Type="http://schemas.openxmlformats.org/officeDocument/2006/relationships/hyperlink" Target="https://checkyourschool.org/for-educators/submit-school-information/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file:///C:\Users\Megan\Documents\DMcD\Clients\Jumpstart\Toolkits\checkyourschool.org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checkyourschool.org/for-educators/educator-toolkit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heckyourschool.org/for-educators/submit-school-information/" TargetMode="External"/><Relationship Id="rId14" Type="http://schemas.openxmlformats.org/officeDocument/2006/relationships/hyperlink" Target="https://www.jumpstart.org/clearinghouse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47</Words>
  <Characters>197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an</dc:creator>
  <cp:keywords/>
  <dc:description/>
  <cp:lastModifiedBy>Megan</cp:lastModifiedBy>
  <cp:revision>2</cp:revision>
  <dcterms:created xsi:type="dcterms:W3CDTF">2019-01-17T12:41:00Z</dcterms:created>
  <dcterms:modified xsi:type="dcterms:W3CDTF">2019-01-17T12:41:00Z</dcterms:modified>
</cp:coreProperties>
</file>